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02E5E9D0" w:rsidR="00091635" w:rsidRPr="00E6128E" w:rsidRDefault="00A04F89" w:rsidP="00091635">
      <w:pPr>
        <w:spacing w:after="0"/>
        <w:rPr>
          <w:b/>
        </w:rPr>
      </w:pPr>
      <w:r>
        <w:rPr>
          <w:b/>
        </w:rPr>
        <w:t xml:space="preserve">MARCH </w:t>
      </w:r>
      <w:r w:rsidR="000331BF">
        <w:rPr>
          <w:b/>
        </w:rPr>
        <w:t>21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 w:rsidR="00F910DF">
        <w:rPr>
          <w:b/>
        </w:rPr>
        <w:t>4:00</w:t>
      </w:r>
      <w:r w:rsidR="00B8699F">
        <w:rPr>
          <w:b/>
        </w:rPr>
        <w:t xml:space="preserve"> p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554E4014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</w:t>
      </w:r>
      <w:r w:rsidRPr="00E6128E">
        <w:rPr>
          <w:b/>
          <w:u w:val="single"/>
        </w:rPr>
        <w:t xml:space="preserve"> </w:t>
      </w:r>
      <w:r w:rsidR="00533059">
        <w:rPr>
          <w:b/>
          <w:u w:val="single"/>
        </w:rPr>
        <w:t xml:space="preserve">SPECIAL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A04F89">
        <w:rPr>
          <w:b/>
          <w:u w:val="single"/>
        </w:rPr>
        <w:t xml:space="preserve">MARCH </w:t>
      </w:r>
      <w:r w:rsidR="000332C3">
        <w:rPr>
          <w:b/>
          <w:u w:val="single"/>
        </w:rPr>
        <w:t>2</w:t>
      </w:r>
      <w:r w:rsidR="000331BF">
        <w:rPr>
          <w:b/>
          <w:u w:val="single"/>
        </w:rPr>
        <w:t>2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7660DAB3" w:rsidR="00071E40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7B4FC065" w14:textId="34BEF787" w:rsidR="00C626E2" w:rsidRDefault="0086714D" w:rsidP="00C626E2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onnell Insurance - Casey Chastain</w:t>
      </w:r>
    </w:p>
    <w:p w14:paraId="1D2AC5D8" w14:textId="67FBF242" w:rsidR="006B3DEB" w:rsidRPr="00C626E2" w:rsidRDefault="006B3DEB" w:rsidP="00C626E2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Tornado Siren</w:t>
      </w:r>
    </w:p>
    <w:p w14:paraId="40B4540C" w14:textId="03664EAC" w:rsidR="004A5E9F" w:rsidRPr="00816CB6" w:rsidRDefault="004A5E9F" w:rsidP="00A25B8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Truck</w:t>
      </w:r>
    </w:p>
    <w:p w14:paraId="2B8CF922" w14:textId="155C3232" w:rsidR="00BF2355" w:rsidRDefault="00BF2355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HDR Report</w:t>
      </w:r>
    </w:p>
    <w:p w14:paraId="6C9CA649" w14:textId="02F73248" w:rsidR="00D65CDD" w:rsidRDefault="00D65CDD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Sign</w:t>
      </w:r>
    </w:p>
    <w:p w14:paraId="151BA3BC" w14:textId="5586D0A4" w:rsidR="00900F1C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2FFF134C" w14:textId="1DB3DF5A" w:rsidR="000C1EDF" w:rsidRDefault="000C1EDF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2022 Budget</w:t>
      </w:r>
    </w:p>
    <w:p w14:paraId="05001088" w14:textId="66411701" w:rsidR="00E018A3" w:rsidRDefault="00E018A3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Roofing Inspections</w:t>
      </w:r>
    </w:p>
    <w:p w14:paraId="60BABF55" w14:textId="5DD9A679" w:rsidR="00E018A3" w:rsidRDefault="00E018A3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Repeater Contract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1D42A8C6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Approve minutes from </w:t>
      </w:r>
      <w:r w:rsidR="0083090B">
        <w:rPr>
          <w:b/>
        </w:rPr>
        <w:t>3/3</w:t>
      </w:r>
      <w:r w:rsidR="00B11E2A">
        <w:rPr>
          <w:b/>
        </w:rPr>
        <w:t>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C20EB" w14:textId="77777777" w:rsidR="00E00CB9" w:rsidRDefault="00E00CB9" w:rsidP="008F0E2D">
      <w:pPr>
        <w:spacing w:after="0" w:line="240" w:lineRule="auto"/>
      </w:pPr>
      <w:r>
        <w:separator/>
      </w:r>
    </w:p>
  </w:endnote>
  <w:endnote w:type="continuationSeparator" w:id="0">
    <w:p w14:paraId="090AE692" w14:textId="77777777" w:rsidR="00E00CB9" w:rsidRDefault="00E00CB9" w:rsidP="008F0E2D">
      <w:pPr>
        <w:spacing w:after="0" w:line="240" w:lineRule="auto"/>
      </w:pPr>
      <w:r>
        <w:continuationSeparator/>
      </w:r>
    </w:p>
  </w:endnote>
  <w:endnote w:type="continuationNotice" w:id="1">
    <w:p w14:paraId="5A077C79" w14:textId="77777777" w:rsidR="00E00CB9" w:rsidRDefault="00E00C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D6BFF" w14:textId="77777777" w:rsidR="00E00CB9" w:rsidRDefault="00E00CB9" w:rsidP="008F0E2D">
      <w:pPr>
        <w:spacing w:after="0" w:line="240" w:lineRule="auto"/>
      </w:pPr>
      <w:r>
        <w:separator/>
      </w:r>
    </w:p>
  </w:footnote>
  <w:footnote w:type="continuationSeparator" w:id="0">
    <w:p w14:paraId="45A38B92" w14:textId="77777777" w:rsidR="00E00CB9" w:rsidRDefault="00E00CB9" w:rsidP="008F0E2D">
      <w:pPr>
        <w:spacing w:after="0" w:line="240" w:lineRule="auto"/>
      </w:pPr>
      <w:r>
        <w:continuationSeparator/>
      </w:r>
    </w:p>
  </w:footnote>
  <w:footnote w:type="continuationNotice" w:id="1">
    <w:p w14:paraId="3D52AB37" w14:textId="77777777" w:rsidR="00E00CB9" w:rsidRDefault="00E00C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5"/>
  </w:num>
  <w:num w:numId="3">
    <w:abstractNumId w:val="12"/>
  </w:num>
  <w:num w:numId="4">
    <w:abstractNumId w:val="26"/>
  </w:num>
  <w:num w:numId="5">
    <w:abstractNumId w:val="15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10"/>
  </w:num>
  <w:num w:numId="10">
    <w:abstractNumId w:val="23"/>
  </w:num>
  <w:num w:numId="11">
    <w:abstractNumId w:val="24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7"/>
  </w:num>
  <w:num w:numId="17">
    <w:abstractNumId w:val="11"/>
  </w:num>
  <w:num w:numId="18">
    <w:abstractNumId w:val="21"/>
  </w:num>
  <w:num w:numId="19">
    <w:abstractNumId w:val="9"/>
  </w:num>
  <w:num w:numId="20">
    <w:abstractNumId w:val="25"/>
  </w:num>
  <w:num w:numId="21">
    <w:abstractNumId w:val="2"/>
  </w:num>
  <w:num w:numId="22">
    <w:abstractNumId w:val="20"/>
  </w:num>
  <w:num w:numId="23">
    <w:abstractNumId w:val="3"/>
  </w:num>
  <w:num w:numId="24">
    <w:abstractNumId w:val="16"/>
  </w:num>
  <w:num w:numId="25">
    <w:abstractNumId w:val="7"/>
  </w:num>
  <w:num w:numId="26">
    <w:abstractNumId w:val="6"/>
  </w:num>
  <w:num w:numId="27">
    <w:abstractNumId w:val="18"/>
  </w:num>
  <w:num w:numId="28">
    <w:abstractNumId w:val="19"/>
  </w:num>
  <w:num w:numId="29">
    <w:abstractNumId w:val="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zWsB1S4k7S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31BF"/>
    <w:rsid w:val="000332C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3E78"/>
    <w:rsid w:val="00093EC6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1EDF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5C35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2C8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30E0"/>
    <w:rsid w:val="002633C7"/>
    <w:rsid w:val="002633E9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0079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6CEA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5E9F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776"/>
    <w:rsid w:val="004C2AA6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6282F"/>
    <w:rsid w:val="00562C40"/>
    <w:rsid w:val="00563013"/>
    <w:rsid w:val="005638EA"/>
    <w:rsid w:val="00566B20"/>
    <w:rsid w:val="00572BDA"/>
    <w:rsid w:val="0057324C"/>
    <w:rsid w:val="00573760"/>
    <w:rsid w:val="00576039"/>
    <w:rsid w:val="00576CD5"/>
    <w:rsid w:val="00577029"/>
    <w:rsid w:val="0058015A"/>
    <w:rsid w:val="00580466"/>
    <w:rsid w:val="0058070C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2E82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373E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3D34"/>
    <w:rsid w:val="006A426E"/>
    <w:rsid w:val="006A551B"/>
    <w:rsid w:val="006A5AD2"/>
    <w:rsid w:val="006A690E"/>
    <w:rsid w:val="006A6AF4"/>
    <w:rsid w:val="006B1F8D"/>
    <w:rsid w:val="006B3723"/>
    <w:rsid w:val="006B39B8"/>
    <w:rsid w:val="006B3DEB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4FD9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44A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0DF9"/>
    <w:rsid w:val="008116B9"/>
    <w:rsid w:val="00811DDB"/>
    <w:rsid w:val="008122F3"/>
    <w:rsid w:val="00812E81"/>
    <w:rsid w:val="00814E9A"/>
    <w:rsid w:val="00816219"/>
    <w:rsid w:val="00816CB6"/>
    <w:rsid w:val="00817448"/>
    <w:rsid w:val="008178BB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090B"/>
    <w:rsid w:val="00831203"/>
    <w:rsid w:val="008316FF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6714D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2A09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C3F"/>
    <w:rsid w:val="008B77A4"/>
    <w:rsid w:val="008C0F87"/>
    <w:rsid w:val="008C10AE"/>
    <w:rsid w:val="008C32BF"/>
    <w:rsid w:val="008C4334"/>
    <w:rsid w:val="008C7E07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6E76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4F89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6A4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1E2A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70F"/>
    <w:rsid w:val="00BB1DCB"/>
    <w:rsid w:val="00BB2D6C"/>
    <w:rsid w:val="00BB30F3"/>
    <w:rsid w:val="00BB44B9"/>
    <w:rsid w:val="00BB46DA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6E2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46EF"/>
    <w:rsid w:val="00C74F2A"/>
    <w:rsid w:val="00C775D6"/>
    <w:rsid w:val="00C810B4"/>
    <w:rsid w:val="00C81E5F"/>
    <w:rsid w:val="00C821CB"/>
    <w:rsid w:val="00C822E5"/>
    <w:rsid w:val="00C82CAA"/>
    <w:rsid w:val="00C83415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0CB9"/>
    <w:rsid w:val="00E018A3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B79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75BD"/>
    <w:rsid w:val="00F10093"/>
    <w:rsid w:val="00F10319"/>
    <w:rsid w:val="00F10423"/>
    <w:rsid w:val="00F10F64"/>
    <w:rsid w:val="00F1287D"/>
    <w:rsid w:val="00F131E7"/>
    <w:rsid w:val="00F13A46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30B9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484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69DE"/>
    <w:rsid w:val="00F87B82"/>
    <w:rsid w:val="00F910DF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11</cp:revision>
  <cp:lastPrinted>2022-02-18T18:58:00Z</cp:lastPrinted>
  <dcterms:created xsi:type="dcterms:W3CDTF">2022-03-04T17:13:00Z</dcterms:created>
  <dcterms:modified xsi:type="dcterms:W3CDTF">2022-03-21T15:08:00Z</dcterms:modified>
</cp:coreProperties>
</file>